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6F1C2860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43443E">
        <w:rPr>
          <w:b/>
          <w:bCs/>
          <w:sz w:val="32"/>
          <w:szCs w:val="32"/>
        </w:rPr>
        <w:t>New Mexico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0348A2" w14:textId="77777777" w:rsidR="000F58D2" w:rsidRDefault="000F58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62AF0CF0" w:rsidR="00CB37D9" w:rsidRPr="000F58D2" w:rsidRDefault="00CB37D9" w:rsidP="000F58D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60247B" w14:textId="77777777" w:rsidR="000F58D2" w:rsidRDefault="000F58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7E324C" w14:textId="77777777" w:rsidR="000F58D2" w:rsidRDefault="000F58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4EBFCEDF" w:rsidR="00AD6FC0" w:rsidRPr="000F58D2" w:rsidRDefault="00AD6FC0" w:rsidP="000F58D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C3DB22" w14:textId="77777777" w:rsidR="000F58D2" w:rsidRDefault="000F58D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0F58D2"/>
    <w:rsid w:val="001511CC"/>
    <w:rsid w:val="00181BFB"/>
    <w:rsid w:val="00213AF9"/>
    <w:rsid w:val="00283ABC"/>
    <w:rsid w:val="002D0FCE"/>
    <w:rsid w:val="00361947"/>
    <w:rsid w:val="003B24BC"/>
    <w:rsid w:val="003B7112"/>
    <w:rsid w:val="00426C19"/>
    <w:rsid w:val="0043443E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9</Words>
  <Characters>4555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4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